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6A5" w:rsidRDefault="00A216A5" w:rsidP="00A216A5">
      <w:pPr>
        <w:shd w:val="clear" w:color="auto" w:fill="FFFFFF"/>
        <w:spacing w:after="0" w:line="240" w:lineRule="auto"/>
      </w:pPr>
      <w:bookmarkStart w:id="0" w:name="_GoBack"/>
    </w:p>
    <w:bookmarkEnd w:id="0"/>
    <w:p w:rsidR="006546C1" w:rsidRDefault="006546C1" w:rsidP="006546C1">
      <w:pPr>
        <w:pStyle w:val="Heading1"/>
      </w:pPr>
      <w:r>
        <w:t>Personal Representative Consent</w:t>
      </w:r>
    </w:p>
    <w:p w:rsidR="00EA57CF" w:rsidRDefault="00EA57CF" w:rsidP="006546C1"/>
    <w:p w:rsidR="006546C1" w:rsidRDefault="006546C1" w:rsidP="006546C1">
      <w:r>
        <w:t>Lamprey Health Care is authorized to disclose your health information to people other than yourself under the New Hampshire Patient’s “Bill of Rights and the Federal HIPAA Privacy Rule.”</w:t>
      </w:r>
    </w:p>
    <w:p w:rsidR="006546C1" w:rsidRDefault="006546C1" w:rsidP="006546C1">
      <w:r>
        <w:t>By filling in the fields below (name, address, phone, and relationship to you) you are authorizing Lamprey Health Care to share the following medical information:</w:t>
      </w:r>
    </w:p>
    <w:p w:rsidR="006546C1" w:rsidRDefault="006546C1" w:rsidP="006546C1">
      <w:pPr>
        <w:pStyle w:val="ListParagraph"/>
        <w:numPr>
          <w:ilvl w:val="0"/>
          <w:numId w:val="1"/>
        </w:numPr>
      </w:pPr>
      <w:r>
        <w:t>Appointments – ability to make, cancel, or reschedule on your behalf</w:t>
      </w:r>
    </w:p>
    <w:p w:rsidR="006546C1" w:rsidRDefault="006546C1" w:rsidP="006546C1">
      <w:pPr>
        <w:pStyle w:val="ListParagraph"/>
        <w:numPr>
          <w:ilvl w:val="0"/>
          <w:numId w:val="1"/>
        </w:numPr>
      </w:pPr>
      <w:r>
        <w:t>Financial – assist you in making payments or inquiring about your billing account</w:t>
      </w:r>
    </w:p>
    <w:p w:rsidR="006546C1" w:rsidRDefault="006546C1" w:rsidP="006546C1">
      <w:pPr>
        <w:pStyle w:val="ListParagraph"/>
        <w:numPr>
          <w:ilvl w:val="0"/>
          <w:numId w:val="1"/>
        </w:numPr>
      </w:pPr>
      <w:r>
        <w:t>Medications – ability to request medication refills</w:t>
      </w:r>
    </w:p>
    <w:p w:rsidR="006546C1" w:rsidRDefault="006546C1" w:rsidP="006546C1">
      <w:pPr>
        <w:pStyle w:val="ListParagraph"/>
        <w:numPr>
          <w:ilvl w:val="0"/>
          <w:numId w:val="1"/>
        </w:numPr>
      </w:pPr>
      <w:r>
        <w:t>You understand and accept that the information above may contain drug/alcohol abuse, mental health, HIV and/or genetic testing information.</w:t>
      </w:r>
    </w:p>
    <w:p w:rsidR="006546C1" w:rsidRDefault="006546C1" w:rsidP="006546C1">
      <w:r>
        <w:lastRenderedPageBreak/>
        <w:t xml:space="preserve">This authorization shall remain in effect for a year from the date of your signature, or can be canceled/revoked or changed to another Personal Representative at any time. </w:t>
      </w:r>
    </w:p>
    <w:p w:rsidR="006546C1" w:rsidRDefault="006546C1" w:rsidP="006546C1"/>
    <w:p w:rsidR="006546C1" w:rsidRDefault="006546C1" w:rsidP="006546C1"/>
    <w:p w:rsidR="006546C1" w:rsidRDefault="009155D5" w:rsidP="006546C1">
      <w:r>
        <w:t>First Name: ____________________ Last Name ______________________________________________</w:t>
      </w:r>
    </w:p>
    <w:p w:rsidR="009155D5" w:rsidRDefault="009155D5" w:rsidP="006546C1">
      <w:r>
        <w:t>Relationship to Patient: ___________________________________</w:t>
      </w:r>
      <w:proofErr w:type="gramStart"/>
      <w:r>
        <w:t>_  Phone</w:t>
      </w:r>
      <w:proofErr w:type="gramEnd"/>
      <w:r>
        <w:t xml:space="preserve">:  (          ) ______ - ________  </w:t>
      </w:r>
    </w:p>
    <w:p w:rsidR="009155D5" w:rsidRDefault="009155D5" w:rsidP="006546C1">
      <w:r>
        <w:t>Street Address: _______________________________________ Apt #: ___________________________</w:t>
      </w:r>
    </w:p>
    <w:p w:rsidR="009155D5" w:rsidRDefault="00EA57CF" w:rsidP="006546C1">
      <w:r>
        <w:t>City: ___________________________ State: _____ Zip: ______________________________</w:t>
      </w:r>
      <w:r w:rsidR="009155D5">
        <w:t xml:space="preserve">        </w:t>
      </w:r>
    </w:p>
    <w:p w:rsidR="006546C1" w:rsidRDefault="006546C1" w:rsidP="006546C1"/>
    <w:p w:rsidR="006546C1" w:rsidRDefault="006546C1" w:rsidP="006546C1">
      <w:r>
        <w:t>Patient’s Signature: ___________________________________ Date: __________________________</w:t>
      </w:r>
    </w:p>
    <w:p w:rsidR="00EA57CF" w:rsidRDefault="00EA57CF" w:rsidP="006546C1"/>
    <w:p w:rsidR="006546C1" w:rsidRDefault="006546C1" w:rsidP="006546C1">
      <w:r>
        <w:lastRenderedPageBreak/>
        <w:t>Patient’s Name Printed: ________________________________ Patient’s Date of Birth: ____________</w:t>
      </w:r>
    </w:p>
    <w:p w:rsidR="008E5913" w:rsidRPr="00F14D09" w:rsidRDefault="008E5913" w:rsidP="00A216A5">
      <w:pPr>
        <w:rPr>
          <w:rFonts w:eastAsia="Times New Roman" w:cstheme="minorHAnsi"/>
          <w:color w:val="403F42"/>
          <w:sz w:val="24"/>
          <w:szCs w:val="24"/>
        </w:rPr>
      </w:pPr>
    </w:p>
    <w:sectPr w:rsidR="008E5913" w:rsidRPr="00F14D0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913" w:rsidRDefault="008E5913" w:rsidP="008E5913">
      <w:pPr>
        <w:spacing w:after="0" w:line="240" w:lineRule="auto"/>
      </w:pPr>
      <w:r>
        <w:separator/>
      </w:r>
    </w:p>
  </w:endnote>
  <w:endnote w:type="continuationSeparator" w:id="0">
    <w:p w:rsidR="008E5913" w:rsidRDefault="008E5913" w:rsidP="008E5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D09" w:rsidRDefault="00F14D09" w:rsidP="00F14D09">
    <w:pPr>
      <w:pStyle w:val="Footer"/>
      <w:jc w:val="center"/>
    </w:pPr>
    <w:r>
      <w:t>Nashua Center, 22 Prospect Street, Nashua, NH 03060 (603)883-1626</w:t>
    </w:r>
  </w:p>
  <w:p w:rsidR="00F14D09" w:rsidRDefault="00F14D09" w:rsidP="00F14D09">
    <w:pPr>
      <w:pStyle w:val="Footer"/>
      <w:jc w:val="center"/>
    </w:pPr>
    <w:r>
      <w:t>Newmarket Center, 207 South Main Street, Newmarket, NH 03857 (603)659-3106</w:t>
    </w:r>
  </w:p>
  <w:p w:rsidR="00F14D09" w:rsidRDefault="00F14D09" w:rsidP="00F14D09">
    <w:pPr>
      <w:pStyle w:val="Footer"/>
      <w:jc w:val="center"/>
    </w:pPr>
    <w:r>
      <w:t>Raymond Center, 128 Route 27, Raymond, NH 03077 (603)895-335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913" w:rsidRDefault="008E5913" w:rsidP="008E5913">
      <w:pPr>
        <w:spacing w:after="0" w:line="240" w:lineRule="auto"/>
      </w:pPr>
      <w:r>
        <w:separator/>
      </w:r>
    </w:p>
  </w:footnote>
  <w:footnote w:type="continuationSeparator" w:id="0">
    <w:p w:rsidR="008E5913" w:rsidRDefault="008E5913" w:rsidP="008E5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6A5" w:rsidRDefault="00A216A5" w:rsidP="008E5913">
    <w:pPr>
      <w:pStyle w:val="Header"/>
      <w:jc w:val="center"/>
      <w:rPr>
        <w:noProof/>
      </w:rPr>
    </w:pPr>
    <w:r>
      <w:rPr>
        <w:noProof/>
      </w:rPr>
      <w:drawing>
        <wp:inline distT="0" distB="0" distL="0" distR="0" wp14:anchorId="5CC6D62B" wp14:editId="53130FC1">
          <wp:extent cx="3193165" cy="1067663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and LHC centered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513" t="3000" r="513" b="42657"/>
                  <a:stretch/>
                </pic:blipFill>
                <pic:spPr bwMode="auto">
                  <a:xfrm>
                    <a:off x="0" y="0"/>
                    <a:ext cx="3221542" cy="107715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="008E5913" w:rsidRDefault="008E5913" w:rsidP="008E591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4474DB"/>
    <w:multiLevelType w:val="hybridMultilevel"/>
    <w:tmpl w:val="81DA1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NjcyNzU2NTcwMrRQ0lEKTi0uzszPAykwrwUAIB3qdCwAAAA="/>
  </w:docVars>
  <w:rsids>
    <w:rsidRoot w:val="008E5913"/>
    <w:rsid w:val="00587061"/>
    <w:rsid w:val="006546C1"/>
    <w:rsid w:val="007F3D62"/>
    <w:rsid w:val="00871BEC"/>
    <w:rsid w:val="008E5913"/>
    <w:rsid w:val="009155D5"/>
    <w:rsid w:val="00921232"/>
    <w:rsid w:val="00957FE0"/>
    <w:rsid w:val="00A216A5"/>
    <w:rsid w:val="00AD7F4C"/>
    <w:rsid w:val="00BA3649"/>
    <w:rsid w:val="00E2644C"/>
    <w:rsid w:val="00E3681E"/>
    <w:rsid w:val="00EA57CF"/>
    <w:rsid w:val="00EF29F3"/>
    <w:rsid w:val="00F1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336B4541-EDC1-4033-B0DA-5BE83F1E3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5913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46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913"/>
  </w:style>
  <w:style w:type="paragraph" w:styleId="Footer">
    <w:name w:val="footer"/>
    <w:basedOn w:val="Normal"/>
    <w:link w:val="FooterChar"/>
    <w:uiPriority w:val="99"/>
    <w:unhideWhenUsed/>
    <w:rsid w:val="008E5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913"/>
  </w:style>
  <w:style w:type="table" w:styleId="TableGrid">
    <w:name w:val="Table Grid"/>
    <w:basedOn w:val="TableNormal"/>
    <w:uiPriority w:val="39"/>
    <w:rsid w:val="008E5913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E59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59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5913"/>
    <w:rPr>
      <w:rFonts w:eastAsiaTheme="minorEastAsia"/>
      <w:sz w:val="20"/>
      <w:szCs w:val="20"/>
    </w:rPr>
  </w:style>
  <w:style w:type="paragraph" w:customStyle="1" w:styleId="Default">
    <w:name w:val="Default"/>
    <w:rsid w:val="00587061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649"/>
    <w:rPr>
      <w:rFonts w:ascii="Segoe UI" w:eastAsiaTheme="minorEastAs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14D0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546C1"/>
    <w:pPr>
      <w:ind w:left="720"/>
      <w:contextualSpacing/>
    </w:pPr>
    <w:rPr>
      <w:rFonts w:eastAsia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6546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95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9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9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05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913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2037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7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63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2863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7368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726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87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6981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8030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0663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5894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094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6529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2697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324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9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6843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82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462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7748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4886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148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0709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8459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3689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261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5380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066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7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96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7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119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221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6340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6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8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Souphakhot</dc:creator>
  <cp:keywords/>
  <dc:description/>
  <cp:lastModifiedBy>Terri Burdick</cp:lastModifiedBy>
  <cp:revision>2</cp:revision>
  <cp:lastPrinted>2022-07-12T20:51:00Z</cp:lastPrinted>
  <dcterms:created xsi:type="dcterms:W3CDTF">2022-08-25T19:36:00Z</dcterms:created>
  <dcterms:modified xsi:type="dcterms:W3CDTF">2022-08-25T19:36:00Z</dcterms:modified>
</cp:coreProperties>
</file>